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Fatima Al Marzouqi</w:t>
      </w:r>
    </w:p>
    <w:p>
      <w:pPr>
        <w:pStyle w:val="BodyText"/>
      </w:pPr>
      <w:r>
        <w:t xml:space="preserve">Director of Human Resources</w:t>
      </w:r>
    </w:p>
    <w:p>
      <w:pPr>
        <w:pStyle w:val="BodyText"/>
      </w:pPr>
      <w:r>
        <w:t xml:space="preserve">Abu Dhabi International School</w:t>
      </w:r>
    </w:p>
    <w:p>
      <w:pPr>
        <w:pStyle w:val="BodyText"/>
      </w:pPr>
      <w:r>
        <w:t xml:space="preserve">Saadiyat Island, Abu Dhabi, United Arab Emirates</w:t>
      </w:r>
    </w:p>
    <w:bookmarkStart w:id="20" w:name="Xd76f3460a4aa321c479afc22fbe9e0c64566cea"/>
    <w:p>
      <w:pPr>
        <w:pStyle w:val="Heading2"/>
      </w:pPr>
      <w:r>
        <w:t xml:space="preserve">Application for School Counselor Internship Position</w:t>
      </w:r>
    </w:p>
    <w:p>
      <w:pPr>
        <w:pStyle w:val="FirstParagraph"/>
      </w:pPr>
      <w:r>
        <w:t xml:space="preserve">Dear Ms. Al Marzouqi,</w:t>
      </w:r>
    </w:p>
    <w:p>
      <w:pPr>
        <w:pStyle w:val="BodyText"/>
      </w:pPr>
      <w:r>
        <w:t xml:space="preserve">I am writing with profound enthusiasm to submit my application for the School Counselor Internship position at Abu Dhabi International School, as advertised on the Ministry of Education's UAE Career Portal. As a dedicated counseling psychology student at Zayed University with an unwavering commitment to fostering holistic student development within multicultural educational environments, I am confident that my academic preparation and cultural sensitivity align perfectly with your institution's mission in the United Arab Emirates Abu Dhabi.</w:t>
      </w:r>
    </w:p>
    <w:p>
      <w:pPr>
        <w:pStyle w:val="BodyText"/>
      </w:pPr>
      <w:r>
        <w:t xml:space="preserve">My academic journey has been meticulously structured to prepare me for the unique challenges of school counseling in Abu Dhabi's dynamic educational landscape. During my Bachelor of Arts in Counseling Psychology, I completed 320 hours of supervised fieldwork across four diverse international schools within Abu Dhabi, including Al Nahda National School and Al Khaleej International School. These experiences allowed me to develop culturally responsive interventions for students from over 45 nationalities – a critical competency in the United Arab Emirates where educational institutions serve expatriate families alongside Emirati youth. I specialized in trauma-informed care following the UAE's National Strategy for Child Protection, and recently completed certification in Adolescent Mental Health through the Abu Dhabi Department of Education and Knowledge (ADEK) framework.</w:t>
      </w:r>
    </w:p>
    <w:p>
      <w:pPr>
        <w:pStyle w:val="BodyText"/>
      </w:pPr>
      <w:r>
        <w:t xml:space="preserve">What particularly excites me about this internship opportunity is your school's pioneering work with the Abu Dhabi Early Childhood Development Program. Having observed how your counselors implement the UAE's National Youth Strategy through our recent field placement, I am eager to contribute to initiatives that bridge academic achievement with emotional well-being. In my previous role at Al Reem International School, I co-created a "Resilience Circle" program addressing cross-cultural communication challenges – a direct application of the social-emotional learning (SEL) framework endorsed by the UAE Ministry of Education. This initiative reduced reported stress levels among Grade 8 students by 37% within six months, demonstrating my ability to translate theoretical knowledge into measurable outcomes in Abu Dhabi's educational context.</w:t>
      </w:r>
    </w:p>
    <w:p>
      <w:pPr>
        <w:pStyle w:val="BodyText"/>
      </w:pPr>
      <w:r>
        <w:t xml:space="preserve">I understand that effective school counseling in the United Arab Emirates Abu Dhabi requires more than clinical expertise; it demands deep cultural fluency. During my residency here, I have immersed myself in Emirati traditions and values – participating in Ramadan iftars at local mosques, learning basic Arabic phrases to connect with families, and studying the UAE's Vision 2030 education goals. My research project focused on "Bridging Cultural Gaps in Student Support Systems: A Case Study of Abu Dhabi International Schools" earned recognition from the Abu Dhabi Cultural Foundation for its practical relevance. I am particularly inspired by your school's recent collaboration with the Ministry of Health to integrate mental health literacy into core curricula, and I am prepared to contribute immediately to such initiatives.</w:t>
      </w:r>
    </w:p>
    <w:p>
      <w:pPr>
        <w:pStyle w:val="BodyText"/>
      </w:pPr>
      <w:r>
        <w:t xml:space="preserve">The School Counselor Internship at Abu Dhabi International School represents a pivotal step in my professional development toward becoming a licensed counselor within the UAE. I am especially drawn to your school's emphasis on preventative counseling rather than reactive intervention – a philosophy that mirrors my own approach. My internship experiences have equipped me with proficiency in the UAE's Student Support Framework, including navigating the Ministry of Education's mandatory counseling protocols and utilizing culturally adapted assessment tools like the Cultural Adaptation of the Strengths and Difficulties Questionnaire (C-SDQ). I am equally prepared to work within Abu Dhabi's unique educational ecosystem, understanding that confidentiality must be balanced with adherence to local cultural norms when addressing issues like family dynamics or academic pressure.</w:t>
      </w:r>
    </w:p>
    <w:p>
      <w:pPr>
        <w:pStyle w:val="BodyText"/>
      </w:pPr>
      <w:r>
        <w:t xml:space="preserve">What sets me apart is my commitment to lifelong learning within the UAE's evolving counseling landscape. I actively participate in ADEK workshops on emerging mental health trends in Gulf schools and maintain subscriptions to the UAE Counseling Association journal. I have also volunteered with the Abu Dhabi Psychological Wellbeing Project, providing free support during school holidays to students from low-income families – a population often overlooked in international school settings. This experience taught me how to design accessible interventions that respect both Emirati values and global best practices, such as adapting mindfulness exercises for students who may be unfamiliar with Western wellness concepts.</w:t>
      </w:r>
    </w:p>
    <w:p>
      <w:pPr>
        <w:pStyle w:val="BodyText"/>
      </w:pPr>
      <w:r>
        <w:t xml:space="preserve">I have attached my comprehensive resume detailing my qualifications, including references from Dr. Ahmed Al Kaabi (Director of Student Services at Zayed University) and Mrs. Layla Al Dhaheri (Lead Counselor at Khalifa University School). I welcome the opportunity to discuss how my proactive approach to student mental health can support Abu Dhabi International School's vision for nurturing globally minded Emirati citizens. As a recent graduate who has already contributed to UAE educational initiatives, I am eager to bring my passion for culturally responsive counseling directly into your school community.</w:t>
      </w:r>
    </w:p>
    <w:p>
      <w:pPr>
        <w:pStyle w:val="BodyText"/>
      </w:pPr>
      <w:r>
        <w:t xml:space="preserve">Thank you for considering my application as part of your internship program. I have attached all required documentation including my university transcript and UAE Ministry of Education verification letter. I am available for an interview at your earliest convenience and can be reached at +971 50 XXX XXXX or safa.alhasan@email.com. I look forward to the possibility of contributing to the exceptional student support services that define Abu Dhabi International School in the United Arab Emirates Abu Dhabi.</w:t>
      </w:r>
    </w:p>
    <w:p>
      <w:pPr>
        <w:pStyle w:val="BodyText"/>
      </w:pPr>
      <w:r>
        <w:t xml:space="preserve">Sincerely,</w:t>
      </w:r>
    </w:p>
    <w:p>
      <w:pPr>
        <w:pStyle w:val="BodyText"/>
      </w:pPr>
      <w:r>
        <w:t xml:space="preserve">Safa Al Hasani</w:t>
      </w:r>
    </w:p>
    <w:p>
      <w:pPr>
        <w:pStyle w:val="BodyText"/>
      </w:pPr>
      <w:r>
        <w:t xml:space="preserve">Master of Counseling Psychology Candidate (Expected May 2024)</w:t>
      </w:r>
    </w:p>
    <w:p>
      <w:pPr>
        <w:pStyle w:val="BodyText"/>
      </w:pPr>
      <w:r>
        <w:t xml:space="preserve">Zayed University, Abu Dhabi</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6-03T03:05:38Z</dcterms:created>
  <dcterms:modified xsi:type="dcterms:W3CDTF">2026-06-03T03:05:38Z</dcterms:modified>
</cp:coreProperties>
</file>

<file path=docProps/custom.xml><?xml version="1.0" encoding="utf-8"?>
<Properties xmlns="http://schemas.openxmlformats.org/officeDocument/2006/custom-properties" xmlns:vt="http://schemas.openxmlformats.org/officeDocument/2006/docPropsVTypes"/>
</file>